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e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QQ4CQQwifqD//yU/qEDVixeT9uBkjY4HQgu0i/46xF/9B6CaxcLrwge+z6//oav1VAmMKF+2eDCYPuI4lwM8gpVfR3hqXLcwL/DUMtBHWAf9s6Sfc6BvbFNtIH35sqxXMPKKSlUXeYBnm1iRjirc1ktXan56nJK1HlJY9hMO7Oe1vq4y+UAIHuiBzAWZ0Ak+8EtEsVUSkDU/2Hd8m5trPLtZwjpwU/S2f6k4KovqWg+OncOxMlm3esgxZWpw3tb1iqBoefx5j+zx0jJjlafMPr+xcHKR2bXun50yQ8t2OdhvGcuuNrN6r0cSZ23dRJzsj9nkPUwP9luFHCNyH+zfdA/syd8ez67hLJI+4dezQybGB+9XTMWeg2t+eT8wjvt3oMd/v+8+AXi4cWPBdBwL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get an error having to do with parsing the config file. The gist is</w:t>
      </w:r>
      <w:r>
        <w:t xml:space="preserve"> </w:t>
      </w:r>
      <w:r>
        <w:t xml:space="preserve">here:</w:t>
      </w:r>
      <w:r>
        <w:t xml:space="preserve"> </w:t>
      </w:r>
      <w:hyperlink r:id="rId24">
        <w:r>
          <w:rPr>
            <w:rStyle w:val="Hyperlink"/>
          </w:rPr>
          <w:t xml:space="preserve">https://gist.github.com/326...</w:t>
        </w:r>
      </w:hyperlink>
    </w:p>
    <w:p>
      <w:pPr>
        <w:pStyle w:val="BodyText"/>
      </w:pPr>
      <w:r>
        <w:t xml:space="preserve">It may be helpful to note that I get this error with Ruby 1.9.3 as well</w:t>
      </w:r>
      <w:r>
        <w:t xml:space="preserve"> </w:t>
      </w:r>
      <w:r>
        <w:t xml:space="preserve">(the error in this git came from Ruby 1.8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gist.github.com/3265525" TargetMode="External" /><Relationship Type="http://schemas.openxmlformats.org/officeDocument/2006/relationships/hyperlink" Id="rId20" Target="https://my.remarkbox.com/55ed5de9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st.github.com/3265525" TargetMode="External" /><Relationship Type="http://schemas.openxmlformats.org/officeDocument/2006/relationships/hyperlink" Id="rId20" Target="https://my.remarkbox.com/55ed5de9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e9</dc:title>
  <dc:creator/>
  <cp:keywords/>
  <dcterms:created xsi:type="dcterms:W3CDTF">2026-05-07T02:57:47Z</dcterms:created>
  <dcterms:modified xsi:type="dcterms:W3CDTF">2026-05-07T02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